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576D" w:rsidRPr="00435446" w:rsidRDefault="002128E3" w:rsidP="00435446">
      <w:pPr>
        <w:pStyle w:val="Title"/>
      </w:pPr>
      <w:r>
        <w:t>Project report cs401</w:t>
      </w:r>
    </w:p>
    <w:p w:rsidR="00FE576D" w:rsidRDefault="002128E3">
      <w:pPr>
        <w:pStyle w:val="Subtitle"/>
      </w:pPr>
      <w:r>
        <w:t>Bones Dataset Classification</w:t>
      </w:r>
    </w:p>
    <w:p w:rsidR="004C0614" w:rsidRDefault="004B1D81" w:rsidP="004C0614">
      <w:pPr>
        <w:pStyle w:val="Date"/>
      </w:pPr>
      <w:r w:rsidRPr="004B1D81">
        <w:rPr>
          <w:iCs/>
        </w:rPr>
        <w:t>MU Registration No:20250154</w:t>
      </w:r>
      <w:r w:rsidR="00684306" w:rsidRPr="004B1D81">
        <w:rPr>
          <w:i/>
          <w:iCs/>
        </w:rPr>
        <w:t xml:space="preserve"> </w:t>
      </w:r>
      <w:r w:rsidR="003B5FCE">
        <w:t xml:space="preserve"> </w:t>
      </w:r>
      <w:r>
        <w:t>|</w:t>
      </w:r>
      <w:r w:rsidR="00684306">
        <w:t xml:space="preserve"> </w:t>
      </w:r>
      <w:sdt>
        <w:sdtPr>
          <w:alias w:val="Enter name:"/>
          <w:tag w:val="Enter name:"/>
          <w:id w:val="-845941156"/>
          <w:placeholder>
            <w:docPart w:val="8B074389A27145DA8DAA5FDD237E55C9"/>
          </w:placeholder>
          <w:temporary/>
          <w:showingPlcHdr/>
          <w15:appearance w15:val="hidden"/>
        </w:sdtPr>
        <w:sdtEndPr/>
        <w:sdtContent>
          <w:r w:rsidR="00C41E6E">
            <w:t>Name</w:t>
          </w:r>
        </w:sdtContent>
      </w:sdt>
      <w:r w:rsidR="002128E3">
        <w:t>: Abhishek Kumar Pandey</w:t>
      </w:r>
    </w:p>
    <w:p w:rsidR="00FE576D" w:rsidRPr="00C54681" w:rsidRDefault="001F21C9">
      <w:pPr>
        <w:pStyle w:val="Heading1"/>
      </w:pPr>
      <w:r>
        <w:t>1. Data Preparation</w:t>
      </w:r>
    </w:p>
    <w:p w:rsidR="00FE576D" w:rsidRDefault="00896D31">
      <w:r>
        <w:t xml:space="preserve">The text file </w:t>
      </w:r>
      <w:r w:rsidRPr="00896D31">
        <w:rPr>
          <w:b/>
        </w:rPr>
        <w:t>‘train-io.txt'</w:t>
      </w:r>
      <w:r>
        <w:t xml:space="preserve"> is imported into the Jupyter notebook and data preprocessing tasks like checking for null values, NA values and imbalance in the dataset is done. It is seen that the dataset doesn’t contains any null/NA values. </w:t>
      </w:r>
      <w:r w:rsidR="00183A7E">
        <w:t xml:space="preserve">Also, there is no class imbalance in the target variable and same has been shown using </w:t>
      </w:r>
      <w:proofErr w:type="spellStart"/>
      <w:r w:rsidR="00183A7E">
        <w:t>seaborn</w:t>
      </w:r>
      <w:proofErr w:type="spellEnd"/>
      <w:r w:rsidR="00183A7E">
        <w:t xml:space="preserve"> </w:t>
      </w:r>
      <w:proofErr w:type="spellStart"/>
      <w:r w:rsidR="00183A7E">
        <w:t>countplot</w:t>
      </w:r>
      <w:proofErr w:type="spellEnd"/>
      <w:r w:rsidR="00183A7E">
        <w:t xml:space="preserve">. </w:t>
      </w:r>
      <w:r>
        <w:t xml:space="preserve">The shape of the </w:t>
      </w:r>
      <w:r w:rsidRPr="00896D31">
        <w:rPr>
          <w:b/>
        </w:rPr>
        <w:t>‘train-io.txt’</w:t>
      </w:r>
      <w:r>
        <w:t xml:space="preserve"> dataset is (300000,13)</w:t>
      </w:r>
      <w:r w:rsidR="00183A7E">
        <w:t xml:space="preserve"> and for </w:t>
      </w:r>
      <w:r w:rsidR="00183A7E">
        <w:t>‘</w:t>
      </w:r>
      <w:r w:rsidR="00183A7E" w:rsidRPr="00896D31">
        <w:rPr>
          <w:b/>
        </w:rPr>
        <w:t>train-io.txt'</w:t>
      </w:r>
      <w:r w:rsidR="00183A7E">
        <w:rPr>
          <w:b/>
        </w:rPr>
        <w:t xml:space="preserve"> is </w:t>
      </w:r>
      <w:r w:rsidR="00183A7E" w:rsidRPr="00183A7E">
        <w:t>(10000, 1)</w:t>
      </w:r>
      <w:r>
        <w:t xml:space="preserve">. </w:t>
      </w:r>
    </w:p>
    <w:p w:rsidR="001F21C9" w:rsidRDefault="00896D31">
      <w:r>
        <w:t xml:space="preserve">Also, </w:t>
      </w:r>
      <w:proofErr w:type="spellStart"/>
      <w:r w:rsidRPr="004723E3">
        <w:rPr>
          <w:b/>
        </w:rPr>
        <w:t>Searborn</w:t>
      </w:r>
      <w:proofErr w:type="spellEnd"/>
      <w:r>
        <w:t xml:space="preserve"> is used to check the correlation between the variables</w:t>
      </w:r>
      <w:r w:rsidR="00183A7E">
        <w:t xml:space="preserve"> using </w:t>
      </w:r>
      <w:proofErr w:type="spellStart"/>
      <w:r w:rsidR="00183A7E">
        <w:t>heatmap</w:t>
      </w:r>
      <w:proofErr w:type="spellEnd"/>
      <w:r>
        <w:t>.</w:t>
      </w:r>
    </w:p>
    <w:p w:rsidR="004723E3" w:rsidRDefault="004723E3">
      <w:r>
        <w:t xml:space="preserve">Using </w:t>
      </w:r>
      <w:proofErr w:type="spellStart"/>
      <w:r w:rsidRPr="004723E3">
        <w:rPr>
          <w:b/>
        </w:rPr>
        <w:t>StandardScaler</w:t>
      </w:r>
      <w:proofErr w:type="spellEnd"/>
      <w:r>
        <w:t xml:space="preserve"> from </w:t>
      </w:r>
      <w:proofErr w:type="spellStart"/>
      <w:r w:rsidRPr="004723E3">
        <w:rPr>
          <w:b/>
        </w:rPr>
        <w:t>sklearn</w:t>
      </w:r>
      <w:proofErr w:type="spellEnd"/>
      <w:r>
        <w:t xml:space="preserve"> library is used to standardize the values as the mean values for the independent variables is close to 0 but the max values for some independent variables are larger than the mean value. </w:t>
      </w:r>
    </w:p>
    <w:p w:rsidR="0063393B" w:rsidRDefault="004723E3">
      <w:r>
        <w:t xml:space="preserve">Also, </w:t>
      </w:r>
      <w:proofErr w:type="spellStart"/>
      <w:r w:rsidRPr="004723E3">
        <w:rPr>
          <w:b/>
        </w:rPr>
        <w:t>train_test_split</w:t>
      </w:r>
      <w:proofErr w:type="spellEnd"/>
      <w:r>
        <w:t xml:space="preserve"> is being used again from the </w:t>
      </w:r>
      <w:proofErr w:type="spellStart"/>
      <w:r w:rsidRPr="004723E3">
        <w:rPr>
          <w:b/>
        </w:rPr>
        <w:t>sklearn</w:t>
      </w:r>
      <w:proofErr w:type="spellEnd"/>
      <w:r>
        <w:rPr>
          <w:b/>
        </w:rPr>
        <w:t xml:space="preserve"> </w:t>
      </w:r>
      <w:r>
        <w:t>library</w:t>
      </w:r>
      <w:r w:rsidR="0063393B">
        <w:t xml:space="preserve"> to divide the ‘train-io.txt’ dataset in </w:t>
      </w:r>
      <w:proofErr w:type="spellStart"/>
      <w:r w:rsidR="0063393B" w:rsidRPr="0063393B">
        <w:t>X_train</w:t>
      </w:r>
      <w:proofErr w:type="spellEnd"/>
      <w:r w:rsidR="0063393B" w:rsidRPr="0063393B">
        <w:t xml:space="preserve">, </w:t>
      </w:r>
      <w:proofErr w:type="spellStart"/>
      <w:r w:rsidR="0063393B" w:rsidRPr="0063393B">
        <w:t>X_test</w:t>
      </w:r>
      <w:proofErr w:type="spellEnd"/>
      <w:r w:rsidR="0063393B" w:rsidRPr="0063393B">
        <w:t xml:space="preserve">, </w:t>
      </w:r>
      <w:proofErr w:type="spellStart"/>
      <w:r w:rsidR="0063393B" w:rsidRPr="0063393B">
        <w:t>y_train</w:t>
      </w:r>
      <w:proofErr w:type="spellEnd"/>
      <w:r w:rsidR="0063393B" w:rsidRPr="0063393B">
        <w:t xml:space="preserve">, </w:t>
      </w:r>
      <w:proofErr w:type="spellStart"/>
      <w:r w:rsidR="0063393B" w:rsidRPr="0063393B">
        <w:t>y_test</w:t>
      </w:r>
      <w:proofErr w:type="spellEnd"/>
      <w:r w:rsidR="0063393B">
        <w:t xml:space="preserve"> respectively with training set split into 70% of the dataset and test set into 30% of the remaining dataset</w:t>
      </w:r>
      <w:r>
        <w:t>.</w:t>
      </w:r>
    </w:p>
    <w:p w:rsidR="00FE576D" w:rsidRDefault="0063393B" w:rsidP="004E2A1F">
      <w:r>
        <w:t>Similar steps as mentioned above have been performed for both the ‘</w:t>
      </w:r>
      <w:r w:rsidRPr="00896D31">
        <w:rPr>
          <w:b/>
        </w:rPr>
        <w:t>train-io.txt'</w:t>
      </w:r>
      <w:r>
        <w:t xml:space="preserve"> and </w:t>
      </w:r>
      <w:r w:rsidRPr="0063393B">
        <w:rPr>
          <w:b/>
        </w:rPr>
        <w:t>'test-in.txt'</w:t>
      </w:r>
      <w:r>
        <w:rPr>
          <w:b/>
        </w:rPr>
        <w:t xml:space="preserve"> except the </w:t>
      </w:r>
      <w:proofErr w:type="spellStart"/>
      <w:r>
        <w:rPr>
          <w:b/>
        </w:rPr>
        <w:t>train_test_split</w:t>
      </w:r>
      <w:proofErr w:type="spellEnd"/>
      <w:r w:rsidR="004E2A1F">
        <w:rPr>
          <w:b/>
        </w:rPr>
        <w:t xml:space="preserve"> step</w:t>
      </w:r>
      <w:r>
        <w:rPr>
          <w:b/>
        </w:rPr>
        <w:t>.</w:t>
      </w:r>
    </w:p>
    <w:p w:rsidR="00FE576D" w:rsidRDefault="004E2A1F">
      <w:pPr>
        <w:pStyle w:val="Heading1"/>
      </w:pPr>
      <w:r>
        <w:t>2. Model Selection/Evaluation</w:t>
      </w:r>
    </w:p>
    <w:p w:rsidR="00774146" w:rsidRDefault="00B96913">
      <w:r>
        <w:t>After the data preparation step, I have select</w:t>
      </w:r>
      <w:r w:rsidR="00EB63C2">
        <w:t>ed</w:t>
      </w:r>
      <w:r>
        <w:t xml:space="preserve"> few classification machine learning algorithms for our bone dataset. </w:t>
      </w:r>
      <w:r w:rsidR="00EB63C2">
        <w:t>The algorithms are as follows:</w:t>
      </w:r>
    </w:p>
    <w:p w:rsidR="00EB63C2" w:rsidRDefault="00EB63C2" w:rsidP="00EB63C2">
      <w:pPr>
        <w:pStyle w:val="ListParagraph"/>
        <w:numPr>
          <w:ilvl w:val="0"/>
          <w:numId w:val="20"/>
        </w:numPr>
      </w:pPr>
      <w:r>
        <w:t>Logistic Regression</w:t>
      </w:r>
    </w:p>
    <w:p w:rsidR="00EB63C2" w:rsidRDefault="00EB63C2" w:rsidP="00EB63C2">
      <w:pPr>
        <w:pStyle w:val="ListParagraph"/>
        <w:numPr>
          <w:ilvl w:val="0"/>
          <w:numId w:val="20"/>
        </w:numPr>
      </w:pPr>
      <w:r>
        <w:t>Decision Tree</w:t>
      </w:r>
    </w:p>
    <w:p w:rsidR="00EB63C2" w:rsidRDefault="00EB63C2" w:rsidP="00EB63C2">
      <w:pPr>
        <w:pStyle w:val="ListParagraph"/>
        <w:numPr>
          <w:ilvl w:val="0"/>
          <w:numId w:val="20"/>
        </w:numPr>
      </w:pPr>
      <w:r>
        <w:t>Naïve Bayes Algorithm</w:t>
      </w:r>
    </w:p>
    <w:p w:rsidR="00EB63C2" w:rsidRDefault="00EB63C2" w:rsidP="00EB63C2">
      <w:pPr>
        <w:pStyle w:val="ListParagraph"/>
        <w:numPr>
          <w:ilvl w:val="0"/>
          <w:numId w:val="20"/>
        </w:numPr>
      </w:pPr>
      <w:r>
        <w:t>Artificial Neural Networks</w:t>
      </w:r>
    </w:p>
    <w:p w:rsidR="00F800FF" w:rsidRDefault="00EB63C2" w:rsidP="00EB63C2">
      <w:r>
        <w:t xml:space="preserve">Classification has been performed on the training dataset </w:t>
      </w:r>
      <w:r>
        <w:t>‘</w:t>
      </w:r>
      <w:r w:rsidRPr="00896D31">
        <w:rPr>
          <w:b/>
        </w:rPr>
        <w:t>train-io.txt'</w:t>
      </w:r>
      <w:r>
        <w:t xml:space="preserve"> and confusion matrix/classification metrics from </w:t>
      </w:r>
      <w:proofErr w:type="spellStart"/>
      <w:r>
        <w:rPr>
          <w:b/>
        </w:rPr>
        <w:t>sklearn</w:t>
      </w:r>
      <w:proofErr w:type="spellEnd"/>
      <w:r>
        <w:rPr>
          <w:b/>
        </w:rPr>
        <w:t xml:space="preserve"> </w:t>
      </w:r>
      <w:r>
        <w:t xml:space="preserve">library has been </w:t>
      </w:r>
      <w:r w:rsidR="00F800FF">
        <w:t>used. ROC AUC score has been used to know the performance of the model. Also, ROC curve has been shown for all the models whether it has been rejected or accepted.</w:t>
      </w:r>
      <w:r w:rsidR="00DF47B9">
        <w:t xml:space="preserve"> Similarly, the confusion matrix for all the machine learning algorithms has been added the notebook.</w:t>
      </w:r>
    </w:p>
    <w:p w:rsidR="00F800FF" w:rsidRDefault="00F800FF" w:rsidP="004E2A1F"/>
    <w:p w:rsidR="00F800FF" w:rsidRDefault="00F800FF" w:rsidP="004E2A1F"/>
    <w:p w:rsidR="004E2A1F" w:rsidRDefault="00F800FF" w:rsidP="004E2A1F">
      <w:r>
        <w:t xml:space="preserve">The ROC AUC scores for all the model has been mentioned below and in the </w:t>
      </w:r>
      <w:proofErr w:type="spellStart"/>
      <w:r>
        <w:t>jupyter</w:t>
      </w:r>
      <w:proofErr w:type="spellEnd"/>
      <w:r>
        <w:t xml:space="preserve"> notebook respectively:</w:t>
      </w:r>
    </w:p>
    <w:p w:rsidR="00F800FF" w:rsidRDefault="00F800FF" w:rsidP="00F800FF">
      <w:pPr>
        <w:pStyle w:val="ListParagraph"/>
        <w:numPr>
          <w:ilvl w:val="0"/>
          <w:numId w:val="21"/>
        </w:numPr>
      </w:pPr>
      <w:r>
        <w:t>Logistic Regression</w:t>
      </w:r>
      <w:r>
        <w:t>- 0.4993874</w:t>
      </w:r>
    </w:p>
    <w:p w:rsidR="00F800FF" w:rsidRDefault="00F800FF" w:rsidP="00F800FF">
      <w:pPr>
        <w:pStyle w:val="ListParagraph"/>
        <w:numPr>
          <w:ilvl w:val="0"/>
          <w:numId w:val="21"/>
        </w:numPr>
      </w:pPr>
      <w:r>
        <w:t>Decision Tree</w:t>
      </w:r>
      <w:r>
        <w:t xml:space="preserve">- </w:t>
      </w:r>
      <w:r w:rsidRPr="00F800FF">
        <w:t>0.5193449</w:t>
      </w:r>
    </w:p>
    <w:p w:rsidR="00F800FF" w:rsidRDefault="00F800FF" w:rsidP="00F800FF">
      <w:pPr>
        <w:pStyle w:val="ListParagraph"/>
        <w:numPr>
          <w:ilvl w:val="0"/>
          <w:numId w:val="21"/>
        </w:numPr>
      </w:pPr>
      <w:r>
        <w:t>Naïve Bayes Algorithm</w:t>
      </w:r>
      <w:r>
        <w:t xml:space="preserve">- </w:t>
      </w:r>
      <w:r w:rsidRPr="00F800FF">
        <w:t>0.5659498</w:t>
      </w:r>
    </w:p>
    <w:p w:rsidR="00F800FF" w:rsidRDefault="00F800FF" w:rsidP="00F800FF">
      <w:pPr>
        <w:pStyle w:val="ListParagraph"/>
        <w:numPr>
          <w:ilvl w:val="0"/>
          <w:numId w:val="21"/>
        </w:numPr>
      </w:pPr>
      <w:r>
        <w:t>Artificial Neural Networks</w:t>
      </w:r>
      <w:r>
        <w:t xml:space="preserve">- </w:t>
      </w:r>
      <w:r w:rsidRPr="00F800FF">
        <w:t>0.96088969</w:t>
      </w:r>
    </w:p>
    <w:p w:rsidR="00F800FF" w:rsidRDefault="00F800FF" w:rsidP="00F800FF">
      <w:r>
        <w:t xml:space="preserve">The more the AUC score, the better is the model </w:t>
      </w:r>
      <w:r>
        <w:t>distinguishing between positiv</w:t>
      </w:r>
      <w:r>
        <w:t>e classes and negative classes.</w:t>
      </w:r>
    </w:p>
    <w:p w:rsidR="00F800FF" w:rsidRDefault="006F13BC" w:rsidP="00F800FF">
      <w:r>
        <w:lastRenderedPageBreak/>
        <w:t xml:space="preserve">Considering the scores, it is seen that the Logistic Regression/Decision Tree/ Naïve Bayes doesn’t perform nicely as they are not able to identify the binary classification. </w:t>
      </w:r>
      <w:r w:rsidR="00F800FF">
        <w:t>So, out of all the scores from the above, Neural Nets has outperformed all the other machine learning algorithm by producing a score of 0.96088.</w:t>
      </w:r>
      <w:r w:rsidR="00AD2A94">
        <w:t xml:space="preserve"> </w:t>
      </w:r>
    </w:p>
    <w:p w:rsidR="00AD2A94" w:rsidRDefault="00AD2A94" w:rsidP="00F800FF">
      <w:r>
        <w:t>ROC curve</w:t>
      </w:r>
      <w:r w:rsidR="008F0891">
        <w:t xml:space="preserve"> and confusion matrix</w:t>
      </w:r>
      <w:r>
        <w:t xml:space="preserve"> for the model being settled on </w:t>
      </w:r>
      <w:proofErr w:type="spellStart"/>
      <w:r w:rsidRPr="00AD2A94">
        <w:rPr>
          <w:b/>
        </w:rPr>
        <w:t>i.e</w:t>
      </w:r>
      <w:proofErr w:type="spellEnd"/>
      <w:r w:rsidRPr="00AD2A94">
        <w:rPr>
          <w:b/>
        </w:rPr>
        <w:t>; Neural Networks</w:t>
      </w:r>
      <w:r>
        <w:t xml:space="preserve"> is shown below:</w:t>
      </w:r>
    </w:p>
    <w:p w:rsidR="00AD2A94" w:rsidRDefault="00AD2A94" w:rsidP="00F800FF">
      <w:r>
        <w:rPr>
          <w:noProof/>
          <w:lang w:val="en-IN" w:eastAsia="en-IN"/>
        </w:rPr>
        <w:drawing>
          <wp:inline distT="0" distB="0" distL="0" distR="0" wp14:anchorId="5305706B" wp14:editId="6CD57B2D">
            <wp:extent cx="2424545" cy="236216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47871" cy="2384890"/>
                    </a:xfrm>
                    <a:prstGeom prst="rect">
                      <a:avLst/>
                    </a:prstGeom>
                  </pic:spPr>
                </pic:pic>
              </a:graphicData>
            </a:graphic>
          </wp:inline>
        </w:drawing>
      </w:r>
      <w:r w:rsidR="008F0891">
        <w:rPr>
          <w:noProof/>
          <w:lang w:val="en-IN" w:eastAsia="en-IN"/>
        </w:rPr>
        <w:drawing>
          <wp:inline distT="0" distB="0" distL="0" distR="0" wp14:anchorId="2773DADA" wp14:editId="7F3D6481">
            <wp:extent cx="3234371" cy="22860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67590" cy="2309479"/>
                    </a:xfrm>
                    <a:prstGeom prst="rect">
                      <a:avLst/>
                    </a:prstGeom>
                  </pic:spPr>
                </pic:pic>
              </a:graphicData>
            </a:graphic>
          </wp:inline>
        </w:drawing>
      </w:r>
    </w:p>
    <w:p w:rsidR="00AD2A94" w:rsidRDefault="00AD2A94" w:rsidP="00F800FF">
      <w:r>
        <w:t>ROC curve</w:t>
      </w:r>
      <w:r w:rsidR="0040299C">
        <w:t xml:space="preserve"> &amp; Confusion matrix</w:t>
      </w:r>
      <w:r>
        <w:t xml:space="preserve"> for</w:t>
      </w:r>
      <w:r w:rsidR="00A80C3E">
        <w:t xml:space="preserve"> the rejected</w:t>
      </w:r>
      <w:r>
        <w:t xml:space="preserve"> Logistic Regression, Decision Trees and Naïve Bayes classifier </w:t>
      </w:r>
      <w:r w:rsidR="00C567A6">
        <w:t xml:space="preserve">has been </w:t>
      </w:r>
      <w:r>
        <w:t xml:space="preserve">added </w:t>
      </w:r>
      <w:r w:rsidR="00C567A6">
        <w:t>respectively</w:t>
      </w:r>
      <w:r>
        <w:t>:</w:t>
      </w:r>
    </w:p>
    <w:p w:rsidR="003A59B6" w:rsidRDefault="00AD2A94" w:rsidP="00F800FF">
      <w:pPr>
        <w:rPr>
          <w:noProof/>
          <w:lang w:val="en-IN" w:eastAsia="en-IN"/>
        </w:rPr>
      </w:pPr>
      <w:r>
        <w:rPr>
          <w:noProof/>
          <w:lang w:val="en-IN" w:eastAsia="en-IN"/>
        </w:rPr>
        <w:drawing>
          <wp:inline distT="0" distB="0" distL="0" distR="0" wp14:anchorId="1F2C75AC" wp14:editId="0445D31B">
            <wp:extent cx="2029691" cy="2033191"/>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76463" cy="2080044"/>
                    </a:xfrm>
                    <a:prstGeom prst="rect">
                      <a:avLst/>
                    </a:prstGeom>
                  </pic:spPr>
                </pic:pic>
              </a:graphicData>
            </a:graphic>
          </wp:inline>
        </w:drawing>
      </w:r>
      <w:r w:rsidRPr="00AD2A94">
        <w:rPr>
          <w:noProof/>
          <w:lang w:val="en-IN" w:eastAsia="en-IN"/>
        </w:rPr>
        <w:t xml:space="preserve"> </w:t>
      </w:r>
      <w:r>
        <w:rPr>
          <w:noProof/>
          <w:lang w:val="en-IN" w:eastAsia="en-IN"/>
        </w:rPr>
        <w:drawing>
          <wp:inline distT="0" distB="0" distL="0" distR="0" wp14:anchorId="63E13138" wp14:editId="562C8E09">
            <wp:extent cx="2057979" cy="202969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87737" cy="2059039"/>
                    </a:xfrm>
                    <a:prstGeom prst="rect">
                      <a:avLst/>
                    </a:prstGeom>
                  </pic:spPr>
                </pic:pic>
              </a:graphicData>
            </a:graphic>
          </wp:inline>
        </w:drawing>
      </w:r>
      <w:r w:rsidRPr="00AD2A94">
        <w:rPr>
          <w:noProof/>
          <w:lang w:val="en-IN" w:eastAsia="en-IN"/>
        </w:rPr>
        <w:t xml:space="preserve"> </w:t>
      </w:r>
      <w:r>
        <w:rPr>
          <w:noProof/>
          <w:lang w:val="en-IN" w:eastAsia="en-IN"/>
        </w:rPr>
        <w:drawing>
          <wp:inline distT="0" distB="0" distL="0" distR="0" wp14:anchorId="64C88799" wp14:editId="1DB99BB4">
            <wp:extent cx="2126415" cy="2036618"/>
            <wp:effectExtent l="0" t="0" r="762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65290" cy="2073851"/>
                    </a:xfrm>
                    <a:prstGeom prst="rect">
                      <a:avLst/>
                    </a:prstGeom>
                  </pic:spPr>
                </pic:pic>
              </a:graphicData>
            </a:graphic>
          </wp:inline>
        </w:drawing>
      </w:r>
    </w:p>
    <w:p w:rsidR="0040299C" w:rsidRDefault="0040299C" w:rsidP="00F800FF">
      <w:pPr>
        <w:rPr>
          <w:noProof/>
          <w:lang w:val="en-IN" w:eastAsia="en-IN"/>
        </w:rPr>
      </w:pPr>
    </w:p>
    <w:p w:rsidR="0040299C" w:rsidRPr="0040299C" w:rsidRDefault="0040299C" w:rsidP="00F800FF">
      <w:pPr>
        <w:rPr>
          <w:noProof/>
          <w:lang w:val="en-IN" w:eastAsia="en-IN"/>
        </w:rPr>
      </w:pPr>
      <w:r>
        <w:rPr>
          <w:noProof/>
          <w:lang w:val="en-IN" w:eastAsia="en-IN"/>
        </w:rPr>
        <w:drawing>
          <wp:inline distT="0" distB="0" distL="0" distR="0" wp14:anchorId="1E7BED47" wp14:editId="12786D5A">
            <wp:extent cx="2139520" cy="14893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58502" cy="1502578"/>
                    </a:xfrm>
                    <a:prstGeom prst="rect">
                      <a:avLst/>
                    </a:prstGeom>
                  </pic:spPr>
                </pic:pic>
              </a:graphicData>
            </a:graphic>
          </wp:inline>
        </w:drawing>
      </w:r>
      <w:r>
        <w:rPr>
          <w:noProof/>
          <w:lang w:val="en-IN" w:eastAsia="en-IN"/>
        </w:rPr>
        <w:drawing>
          <wp:inline distT="0" distB="0" distL="0" distR="0" wp14:anchorId="05A555A1" wp14:editId="35C276D0">
            <wp:extent cx="2206147" cy="14755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3715" cy="1493947"/>
                    </a:xfrm>
                    <a:prstGeom prst="rect">
                      <a:avLst/>
                    </a:prstGeom>
                  </pic:spPr>
                </pic:pic>
              </a:graphicData>
            </a:graphic>
          </wp:inline>
        </w:drawing>
      </w:r>
      <w:r>
        <w:rPr>
          <w:noProof/>
          <w:lang w:val="en-IN" w:eastAsia="en-IN"/>
        </w:rPr>
        <w:drawing>
          <wp:inline distT="0" distB="0" distL="0" distR="0" wp14:anchorId="72F27CA3" wp14:editId="77C8E866">
            <wp:extent cx="2139315" cy="14464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70922" cy="1467866"/>
                    </a:xfrm>
                    <a:prstGeom prst="rect">
                      <a:avLst/>
                    </a:prstGeom>
                  </pic:spPr>
                </pic:pic>
              </a:graphicData>
            </a:graphic>
          </wp:inline>
        </w:drawing>
      </w:r>
    </w:p>
    <w:p w:rsidR="003A59B6" w:rsidRDefault="00C567A6" w:rsidP="003A59B6">
      <w:pPr>
        <w:pStyle w:val="Heading1"/>
      </w:pPr>
      <w:r>
        <w:t>3</w:t>
      </w:r>
      <w:r w:rsidR="004E2A1F">
        <w:t xml:space="preserve">. </w:t>
      </w:r>
      <w:r>
        <w:t>Predic</w:t>
      </w:r>
      <w:r w:rsidR="003A59B6">
        <w:t>ting O</w:t>
      </w:r>
      <w:r>
        <w:t xml:space="preserve">utput and saving it in </w:t>
      </w:r>
      <w:r w:rsidRPr="00C567A6">
        <w:rPr>
          <w:b/>
        </w:rPr>
        <w:t>test-out.txt</w:t>
      </w:r>
    </w:p>
    <w:p w:rsidR="004E2A1F" w:rsidRPr="003A59B6" w:rsidRDefault="003A59B6" w:rsidP="003A59B6">
      <w:pPr>
        <w:tabs>
          <w:tab w:val="left" w:pos="3896"/>
        </w:tabs>
      </w:pPr>
      <w:r>
        <w:t xml:space="preserve">The Neural Networks were used to classify because of the outstanding performance w.r.t other machine learning algorithm. The predicted output was stored in </w:t>
      </w:r>
      <w:r w:rsidRPr="003A59B6">
        <w:rPr>
          <w:b/>
        </w:rPr>
        <w:t>test-out.txt</w:t>
      </w:r>
      <w:r>
        <w:t xml:space="preserve"> file with the name on the first line followed by the binary output 0 or 1.</w:t>
      </w:r>
      <w:bookmarkStart w:id="0" w:name="_GoBack"/>
      <w:bookmarkEnd w:id="0"/>
    </w:p>
    <w:sectPr w:rsidR="004E2A1F" w:rsidRPr="003A59B6">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BCF" w:rsidRDefault="00871BCF">
      <w:r>
        <w:separator/>
      </w:r>
    </w:p>
  </w:endnote>
  <w:endnote w:type="continuationSeparator" w:id="0">
    <w:p w:rsidR="00871BCF" w:rsidRDefault="00871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576D" w:rsidRDefault="003B5FCE">
    <w:pPr>
      <w:pStyle w:val="Footer"/>
    </w:pPr>
    <w:r>
      <w:t xml:space="preserve">Page </w:t>
    </w:r>
    <w:r>
      <w:fldChar w:fldCharType="begin"/>
    </w:r>
    <w:r>
      <w:instrText xml:space="preserve"> PAGE   \* MERGEFORMAT </w:instrText>
    </w:r>
    <w:r>
      <w:fldChar w:fldCharType="separate"/>
    </w:r>
    <w:r w:rsidR="0040299C">
      <w:rPr>
        <w:noProof/>
      </w:rPr>
      <w:t>2</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BCF" w:rsidRDefault="00871BCF">
      <w:r>
        <w:separator/>
      </w:r>
    </w:p>
  </w:footnote>
  <w:footnote w:type="continuationSeparator" w:id="0">
    <w:p w:rsidR="00871BCF" w:rsidRDefault="00871BC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353CFE"/>
    <w:multiLevelType w:val="hybridMultilevel"/>
    <w:tmpl w:val="8F2AE6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2F501D4"/>
    <w:multiLevelType w:val="multilevel"/>
    <w:tmpl w:val="AE9C4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E77B34"/>
    <w:multiLevelType w:val="hybridMultilevel"/>
    <w:tmpl w:val="8F2AE6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3"/>
  </w:num>
  <w:num w:numId="4">
    <w:abstractNumId w:val="10"/>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num>
  <w:num w:numId="17">
    <w:abstractNumId w:val="20"/>
  </w:num>
  <w:num w:numId="18">
    <w:abstractNumId w:val="19"/>
  </w:num>
  <w:num w:numId="19">
    <w:abstractNumId w:val="12"/>
  </w:num>
  <w:num w:numId="20">
    <w:abstractNumId w:val="11"/>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tjQyMDUztTAyMDFW0lEKTi0uzszPAykwrAUANwNn8CwAAAA="/>
  </w:docVars>
  <w:rsids>
    <w:rsidRoot w:val="002128E3"/>
    <w:rsid w:val="00022357"/>
    <w:rsid w:val="00081D4D"/>
    <w:rsid w:val="000D1B9D"/>
    <w:rsid w:val="000F21A5"/>
    <w:rsid w:val="00183A7E"/>
    <w:rsid w:val="001F21C9"/>
    <w:rsid w:val="002128E3"/>
    <w:rsid w:val="002A2B44"/>
    <w:rsid w:val="002A3FCB"/>
    <w:rsid w:val="002D3701"/>
    <w:rsid w:val="003871FA"/>
    <w:rsid w:val="003A59B6"/>
    <w:rsid w:val="003B5FCE"/>
    <w:rsid w:val="0040299C"/>
    <w:rsid w:val="00402E7E"/>
    <w:rsid w:val="00416222"/>
    <w:rsid w:val="00424F9F"/>
    <w:rsid w:val="00435446"/>
    <w:rsid w:val="004723E3"/>
    <w:rsid w:val="004B1D81"/>
    <w:rsid w:val="004C0614"/>
    <w:rsid w:val="004E2A1F"/>
    <w:rsid w:val="004F4532"/>
    <w:rsid w:val="0058206D"/>
    <w:rsid w:val="005D2056"/>
    <w:rsid w:val="0063393B"/>
    <w:rsid w:val="00684306"/>
    <w:rsid w:val="006F13BC"/>
    <w:rsid w:val="007173EB"/>
    <w:rsid w:val="007638A6"/>
    <w:rsid w:val="00774146"/>
    <w:rsid w:val="00786D8E"/>
    <w:rsid w:val="00871BCF"/>
    <w:rsid w:val="00883FFD"/>
    <w:rsid w:val="00896D31"/>
    <w:rsid w:val="008E1349"/>
    <w:rsid w:val="008F0891"/>
    <w:rsid w:val="00907EA5"/>
    <w:rsid w:val="009579FE"/>
    <w:rsid w:val="00A80C3E"/>
    <w:rsid w:val="00AB3E35"/>
    <w:rsid w:val="00AD2A94"/>
    <w:rsid w:val="00B51AD7"/>
    <w:rsid w:val="00B719CC"/>
    <w:rsid w:val="00B96913"/>
    <w:rsid w:val="00C04B20"/>
    <w:rsid w:val="00C41E6E"/>
    <w:rsid w:val="00C54681"/>
    <w:rsid w:val="00C567A6"/>
    <w:rsid w:val="00C7447B"/>
    <w:rsid w:val="00CE41FE"/>
    <w:rsid w:val="00DF47B9"/>
    <w:rsid w:val="00E60A93"/>
    <w:rsid w:val="00EB63C2"/>
    <w:rsid w:val="00F800FF"/>
    <w:rsid w:val="00F9136A"/>
    <w:rsid w:val="00F925B9"/>
    <w:rsid w:val="00FA0E43"/>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8EBB55"/>
  <w15:chartTrackingRefBased/>
  <w15:docId w15:val="{BCD680C5-54A9-419B-A279-F3605E153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3">
    <w:name w:val="heading 3"/>
    <w:basedOn w:val="Normal"/>
    <w:next w:val="Normal"/>
    <w:link w:val="Heading3Char"/>
    <w:uiPriority w:val="9"/>
    <w:semiHidden/>
    <w:unhideWhenUsed/>
    <w:qFormat/>
    <w:rsid w:val="001F21C9"/>
    <w:pPr>
      <w:keepNext/>
      <w:keepLines/>
      <w:spacing w:before="40" w:after="0"/>
      <w:outlineLvl w:val="2"/>
    </w:pPr>
    <w:rPr>
      <w:rFonts w:asciiTheme="majorHAnsi" w:eastAsiaTheme="majorEastAsia" w:hAnsiTheme="majorHAnsi" w:cstheme="majorBidi"/>
      <w:color w:val="526041" w:themeColor="accent1" w:themeShade="7F"/>
      <w:sz w:val="24"/>
      <w:szCs w:val="24"/>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semiHidden/>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customStyle="1" w:styleId="Heading3Char">
    <w:name w:val="Heading 3 Char"/>
    <w:basedOn w:val="DefaultParagraphFont"/>
    <w:link w:val="Heading3"/>
    <w:uiPriority w:val="9"/>
    <w:semiHidden/>
    <w:rsid w:val="001F21C9"/>
    <w:rPr>
      <w:rFonts w:asciiTheme="majorHAnsi" w:eastAsiaTheme="majorEastAsia" w:hAnsiTheme="majorHAnsi" w:cstheme="majorBidi"/>
      <w:color w:val="526041"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7480">
      <w:bodyDiv w:val="1"/>
      <w:marLeft w:val="0"/>
      <w:marRight w:val="0"/>
      <w:marTop w:val="0"/>
      <w:marBottom w:val="0"/>
      <w:divBdr>
        <w:top w:val="none" w:sz="0" w:space="0" w:color="auto"/>
        <w:left w:val="none" w:sz="0" w:space="0" w:color="auto"/>
        <w:bottom w:val="none" w:sz="0" w:space="0" w:color="auto"/>
        <w:right w:val="none" w:sz="0" w:space="0" w:color="auto"/>
      </w:divBdr>
    </w:div>
    <w:div w:id="466818877">
      <w:bodyDiv w:val="1"/>
      <w:marLeft w:val="0"/>
      <w:marRight w:val="0"/>
      <w:marTop w:val="0"/>
      <w:marBottom w:val="0"/>
      <w:divBdr>
        <w:top w:val="none" w:sz="0" w:space="0" w:color="auto"/>
        <w:left w:val="none" w:sz="0" w:space="0" w:color="auto"/>
        <w:bottom w:val="none" w:sz="0" w:space="0" w:color="auto"/>
        <w:right w:val="none" w:sz="0" w:space="0" w:color="auto"/>
      </w:divBdr>
    </w:div>
    <w:div w:id="571892858">
      <w:bodyDiv w:val="1"/>
      <w:marLeft w:val="0"/>
      <w:marRight w:val="0"/>
      <w:marTop w:val="0"/>
      <w:marBottom w:val="0"/>
      <w:divBdr>
        <w:top w:val="none" w:sz="0" w:space="0" w:color="auto"/>
        <w:left w:val="none" w:sz="0" w:space="0" w:color="auto"/>
        <w:bottom w:val="none" w:sz="0" w:space="0" w:color="auto"/>
        <w:right w:val="none" w:sz="0" w:space="0" w:color="auto"/>
      </w:divBdr>
    </w:div>
    <w:div w:id="584649999">
      <w:bodyDiv w:val="1"/>
      <w:marLeft w:val="0"/>
      <w:marRight w:val="0"/>
      <w:marTop w:val="0"/>
      <w:marBottom w:val="0"/>
      <w:divBdr>
        <w:top w:val="none" w:sz="0" w:space="0" w:color="auto"/>
        <w:left w:val="none" w:sz="0" w:space="0" w:color="auto"/>
        <w:bottom w:val="none" w:sz="0" w:space="0" w:color="auto"/>
        <w:right w:val="none" w:sz="0" w:space="0" w:color="auto"/>
      </w:divBdr>
    </w:div>
    <w:div w:id="1055391892">
      <w:bodyDiv w:val="1"/>
      <w:marLeft w:val="0"/>
      <w:marRight w:val="0"/>
      <w:marTop w:val="0"/>
      <w:marBottom w:val="0"/>
      <w:divBdr>
        <w:top w:val="none" w:sz="0" w:space="0" w:color="auto"/>
        <w:left w:val="none" w:sz="0" w:space="0" w:color="auto"/>
        <w:bottom w:val="none" w:sz="0" w:space="0" w:color="auto"/>
        <w:right w:val="none" w:sz="0" w:space="0" w:color="auto"/>
      </w:divBdr>
    </w:div>
    <w:div w:id="1105996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B074389A27145DA8DAA5FDD237E55C9"/>
        <w:category>
          <w:name w:val="General"/>
          <w:gallery w:val="placeholder"/>
        </w:category>
        <w:types>
          <w:type w:val="bbPlcHdr"/>
        </w:types>
        <w:behaviors>
          <w:behavior w:val="content"/>
        </w:behaviors>
        <w:guid w:val="{1D281E4B-D684-4650-9A96-67C7FA864BEF}"/>
      </w:docPartPr>
      <w:docPartBody>
        <w:p w:rsidR="00000000" w:rsidRDefault="00EF1463">
          <w:pPr>
            <w:pStyle w:val="8B074389A27145DA8DAA5FDD237E55C9"/>
          </w:pPr>
          <w:r>
            <w:t>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6E0B"/>
    <w:rsid w:val="00E26E0B"/>
    <w:rsid w:val="00EF1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5F19CC982A4378B0FC24A529E53D62">
    <w:name w:val="475F19CC982A4378B0FC24A529E53D62"/>
  </w:style>
  <w:style w:type="paragraph" w:customStyle="1" w:styleId="630FBA88550C42F2A69475676AC6CD9D">
    <w:name w:val="630FBA88550C42F2A69475676AC6CD9D"/>
  </w:style>
  <w:style w:type="character" w:styleId="IntenseEmphasis">
    <w:name w:val="Intense Emphasis"/>
    <w:basedOn w:val="DefaultParagraphFont"/>
    <w:uiPriority w:val="6"/>
    <w:unhideWhenUsed/>
    <w:qFormat/>
    <w:rPr>
      <w:i/>
      <w:iCs/>
      <w:color w:val="833C0B" w:themeColor="accent2" w:themeShade="80"/>
    </w:rPr>
  </w:style>
  <w:style w:type="paragraph" w:customStyle="1" w:styleId="AF8209B54F754233B8AD3299B3550EE1">
    <w:name w:val="AF8209B54F754233B8AD3299B3550EE1"/>
  </w:style>
  <w:style w:type="paragraph" w:customStyle="1" w:styleId="7280D4AB8BA94A3AA8B73146972EE049">
    <w:name w:val="7280D4AB8BA94A3AA8B73146972EE049"/>
  </w:style>
  <w:style w:type="paragraph" w:customStyle="1" w:styleId="13EB5CA7F23A4AAB893A2AA2D10207C6">
    <w:name w:val="13EB5CA7F23A4AAB893A2AA2D10207C6"/>
  </w:style>
  <w:style w:type="paragraph" w:customStyle="1" w:styleId="8B074389A27145DA8DAA5FDD237E55C9">
    <w:name w:val="8B074389A27145DA8DAA5FDD237E55C9"/>
  </w:style>
  <w:style w:type="paragraph" w:customStyle="1" w:styleId="0CE8A2BCD2AB471F9C03DA107B3E7DA9">
    <w:name w:val="0CE8A2BCD2AB471F9C03DA107B3E7DA9"/>
  </w:style>
  <w:style w:type="paragraph" w:customStyle="1" w:styleId="27C9A73FBF38469485E91C2AD1918A65">
    <w:name w:val="27C9A73FBF38469485E91C2AD1918A65"/>
  </w:style>
  <w:style w:type="paragraph" w:customStyle="1" w:styleId="DF9217E6FBDF41DE8CFE6ECD7972DDBE">
    <w:name w:val="DF9217E6FBDF41DE8CFE6ECD7972DDBE"/>
  </w:style>
  <w:style w:type="paragraph" w:customStyle="1" w:styleId="F23B0189C58B4715BE4861B05DB903B3">
    <w:name w:val="F23B0189C58B4715BE4861B05DB903B3"/>
  </w:style>
  <w:style w:type="paragraph" w:customStyle="1" w:styleId="7B2FE7F95933424BA3E90CB3C7DDACF5">
    <w:name w:val="7B2FE7F95933424BA3E90CB3C7DDACF5"/>
  </w:style>
  <w:style w:type="paragraph" w:customStyle="1" w:styleId="38BEC63A2B62480096ED759C5CA0F99E">
    <w:name w:val="38BEC63A2B62480096ED759C5CA0F99E"/>
  </w:style>
  <w:style w:type="paragraph" w:customStyle="1" w:styleId="A260A539649E46D281F9D12E3A658658">
    <w:name w:val="A260A539649E46D281F9D12E3A658658"/>
  </w:style>
  <w:style w:type="paragraph" w:customStyle="1" w:styleId="6C51E5B2A5A84D9B85F3D2D1FC5BE276">
    <w:name w:val="6C51E5B2A5A84D9B85F3D2D1FC5BE276"/>
  </w:style>
  <w:style w:type="paragraph" w:customStyle="1" w:styleId="6AFCCBAF0F504B8A8D0D26DE6C0D1D61">
    <w:name w:val="6AFCCBAF0F504B8A8D0D26DE6C0D1D61"/>
  </w:style>
  <w:style w:type="paragraph" w:customStyle="1" w:styleId="8963EE162C26486593B6F8556B11A46D">
    <w:name w:val="8963EE162C26486593B6F8556B11A46D"/>
  </w:style>
  <w:style w:type="paragraph" w:customStyle="1" w:styleId="4F10656655C845BAAA78A9F5585124C9">
    <w:name w:val="4F10656655C845BAAA78A9F5585124C9"/>
  </w:style>
  <w:style w:type="paragraph" w:customStyle="1" w:styleId="F3C2D8E503DD4DC692680D39C6AEC152">
    <w:name w:val="F3C2D8E503DD4DC692680D39C6AEC152"/>
  </w:style>
  <w:style w:type="paragraph" w:customStyle="1" w:styleId="09D6803A89C34CE0839EBDBC74E950E6">
    <w:name w:val="09D6803A89C34CE0839EBDBC74E950E6"/>
  </w:style>
  <w:style w:type="paragraph" w:customStyle="1" w:styleId="789CAF826FD04DBABB7BC3AD528F2ECD">
    <w:name w:val="789CAF826FD04DBABB7BC3AD528F2ECD"/>
  </w:style>
  <w:style w:type="paragraph" w:customStyle="1" w:styleId="5712512CABBA4F94B8A8E6D17CB5FC69">
    <w:name w:val="5712512CABBA4F94B8A8E6D17CB5FC69"/>
  </w:style>
  <w:style w:type="paragraph" w:customStyle="1" w:styleId="5BDFA61D9A024816B87D841B5BAA2D7D">
    <w:name w:val="5BDFA61D9A024816B87D841B5BAA2D7D"/>
  </w:style>
  <w:style w:type="paragraph" w:styleId="ListBullet">
    <w:name w:val="List Bullet"/>
    <w:basedOn w:val="Normal"/>
    <w:uiPriority w:val="10"/>
    <w:unhideWhenUsed/>
    <w:qFormat/>
    <w:pPr>
      <w:numPr>
        <w:numId w:val="1"/>
      </w:numPr>
      <w:spacing w:before="100" w:after="100" w:line="240" w:lineRule="auto"/>
      <w:contextualSpacing/>
    </w:pPr>
    <w:rPr>
      <w:szCs w:val="21"/>
      <w:lang w:val="en-US" w:eastAsia="ja-JP"/>
    </w:rPr>
  </w:style>
  <w:style w:type="paragraph" w:customStyle="1" w:styleId="07C127FFCFA24886955E1742FF00FF66">
    <w:name w:val="07C127FFCFA24886955E1742FF00FF66"/>
  </w:style>
  <w:style w:type="paragraph" w:customStyle="1" w:styleId="E3452A323CD745F692799D91C9A248A1">
    <w:name w:val="E3452A323CD745F692799D91C9A248A1"/>
  </w:style>
  <w:style w:type="paragraph" w:customStyle="1" w:styleId="A67F2CE236DB4A43A7A334CCD0AAE70E">
    <w:name w:val="A67F2CE236DB4A43A7A334CCD0AAE70E"/>
  </w:style>
  <w:style w:type="paragraph" w:customStyle="1" w:styleId="5E25401A9842463FAA1377E521F563C5">
    <w:name w:val="5E25401A9842463FAA1377E521F563C5"/>
  </w:style>
  <w:style w:type="paragraph" w:customStyle="1" w:styleId="37ADF6BAFE7D48C5828F0103A07B9C73">
    <w:name w:val="37ADF6BAFE7D48C5828F0103A07B9C73"/>
  </w:style>
  <w:style w:type="paragraph" w:customStyle="1" w:styleId="55B2C8AF5A2748708A0E486F51E635E1">
    <w:name w:val="55B2C8AF5A2748708A0E486F51E635E1"/>
  </w:style>
  <w:style w:type="paragraph" w:customStyle="1" w:styleId="9E4359AD1FE1445FA21EE8A39CD6E54E">
    <w:name w:val="9E4359AD1FE1445FA21EE8A39CD6E54E"/>
  </w:style>
  <w:style w:type="paragraph" w:customStyle="1" w:styleId="830D66FE31A04AE88543596649B9E2AC">
    <w:name w:val="830D66FE31A04AE88543596649B9E2AC"/>
  </w:style>
  <w:style w:type="paragraph" w:customStyle="1" w:styleId="9FC72E13090144098ED11F2799C62623">
    <w:name w:val="9FC72E13090144098ED11F2799C62623"/>
  </w:style>
  <w:style w:type="paragraph" w:customStyle="1" w:styleId="652181D854D349F0BA65EA3F1B38D46E">
    <w:name w:val="652181D854D349F0BA65EA3F1B38D46E"/>
  </w:style>
  <w:style w:type="paragraph" w:customStyle="1" w:styleId="F0B2AE0E4E614119976E6443FCF36086">
    <w:name w:val="F0B2AE0E4E614119976E6443FCF36086"/>
    <w:rsid w:val="00E26E0B"/>
  </w:style>
  <w:style w:type="paragraph" w:customStyle="1" w:styleId="A081ED3164D64649918EE906DF8F2719">
    <w:name w:val="A081ED3164D64649918EE906DF8F2719"/>
    <w:rsid w:val="00E26E0B"/>
  </w:style>
  <w:style w:type="paragraph" w:customStyle="1" w:styleId="EF3CD4BCF95B4096A34365AE44349B60">
    <w:name w:val="EF3CD4BCF95B4096A34365AE44349B60"/>
    <w:rsid w:val="00E26E0B"/>
  </w:style>
  <w:style w:type="paragraph" w:customStyle="1" w:styleId="21AE7FB67F54456297B5EEA1FB67D84A">
    <w:name w:val="21AE7FB67F54456297B5EEA1FB67D84A"/>
    <w:rsid w:val="00E26E0B"/>
  </w:style>
  <w:style w:type="paragraph" w:customStyle="1" w:styleId="A86B29DC489340A29A4465E9512E6A7F">
    <w:name w:val="A86B29DC489340A29A4465E9512E6A7F"/>
    <w:rsid w:val="00E26E0B"/>
  </w:style>
  <w:style w:type="paragraph" w:customStyle="1" w:styleId="FECEF82AEA364EF996C2DE77553189C1">
    <w:name w:val="FECEF82AEA364EF996C2DE77553189C1"/>
    <w:rsid w:val="00E26E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156</TotalTime>
  <Pages>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BHISHEK KUMAR PANDEY</cp:lastModifiedBy>
  <cp:revision>15</cp:revision>
  <dcterms:created xsi:type="dcterms:W3CDTF">2020-12-15T20:53:00Z</dcterms:created>
  <dcterms:modified xsi:type="dcterms:W3CDTF">2020-12-1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